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4AF7D" w14:textId="42520E10" w:rsidR="004F74E1" w:rsidRDefault="00934227" w:rsidP="009B65EC">
      <w:pPr>
        <w:ind w:left="-709"/>
        <w:rPr>
          <w:rFonts w:ascii="Arial" w:hAnsi="Arial" w:cs="Arial"/>
          <w:b/>
          <w:color w:val="002060"/>
          <w:sz w:val="36"/>
          <w:szCs w:val="36"/>
          <w:lang w:val="en-US"/>
        </w:rPr>
      </w:pPr>
      <w:r>
        <w:rPr>
          <w:rFonts w:ascii="Arial" w:hAnsi="Arial" w:cs="Arial"/>
          <w:b/>
          <w:noProof/>
          <w:color w:val="002060"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60F25041" wp14:editId="4791D232">
            <wp:simplePos x="0" y="0"/>
            <wp:positionH relativeFrom="margin">
              <wp:posOffset>3547745</wp:posOffset>
            </wp:positionH>
            <wp:positionV relativeFrom="margin">
              <wp:posOffset>-790575</wp:posOffset>
            </wp:positionV>
            <wp:extent cx="2355215" cy="1198880"/>
            <wp:effectExtent l="0" t="0" r="6985" b="1270"/>
            <wp:wrapThrough wrapText="bothSides">
              <wp:wrapPolygon edited="0">
                <wp:start x="0" y="0"/>
                <wp:lineTo x="0" y="21280"/>
                <wp:lineTo x="21489" y="21280"/>
                <wp:lineTo x="21489" y="0"/>
                <wp:lineTo x="0" y="0"/>
              </wp:wrapPolygon>
            </wp:wrapThrough>
            <wp:docPr id="1440794983" name="Picture 1" descr="A logo with a mountain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794983" name="Picture 1" descr="A logo with a mountain in the background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215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4AC3B2" wp14:editId="2E101B08">
                <wp:simplePos x="0" y="0"/>
                <wp:positionH relativeFrom="column">
                  <wp:posOffset>-214313</wp:posOffset>
                </wp:positionH>
                <wp:positionV relativeFrom="paragraph">
                  <wp:posOffset>-128588</wp:posOffset>
                </wp:positionV>
                <wp:extent cx="3276600" cy="461963"/>
                <wp:effectExtent l="0" t="0" r="19050" b="1460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4619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DB76B" w14:textId="6AAA38F2" w:rsidR="009B65EC" w:rsidRDefault="003E7DAF" w:rsidP="009B65EC">
                            <w:pPr>
                              <w:spacing w:after="0"/>
                              <w:ind w:left="142" w:hanging="142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Lunch Roll</w:t>
                            </w:r>
                            <w:r w:rsidR="009B65EC" w:rsidRPr="00D33195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Order Form</w:t>
                            </w:r>
                          </w:p>
                          <w:p w14:paraId="709D1B16" w14:textId="77777777" w:rsidR="00A7282F" w:rsidRDefault="00A7282F" w:rsidP="009B65EC">
                            <w:pPr>
                              <w:spacing w:after="0"/>
                              <w:ind w:left="142" w:hanging="142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6F43F379" w14:textId="77777777" w:rsidR="00A7282F" w:rsidRDefault="00A7282F" w:rsidP="009B65EC">
                            <w:pPr>
                              <w:spacing w:after="0"/>
                              <w:ind w:left="142" w:hanging="142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38B7D317" w14:textId="77777777" w:rsidR="004F74E1" w:rsidRPr="00D33195" w:rsidRDefault="004F74E1" w:rsidP="009B65EC">
                            <w:pPr>
                              <w:spacing w:after="0"/>
                              <w:ind w:left="142" w:hanging="142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4AC3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9pt;margin-top:-10.15pt;width:258pt;height:36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" strokecolor="white [3212]">
                <v:textbox>
                  <w:txbxContent>
                    <w:p w14:paraId="35ADB76B" w14:textId="6AAA38F2" w:rsidR="009B65EC" w:rsidRDefault="003E7DAF" w:rsidP="009B65EC">
                      <w:pPr>
                        <w:spacing w:after="0"/>
                        <w:ind w:left="142" w:hanging="142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Lunch Roll</w:t>
                      </w:r>
                      <w:r w:rsidR="009B65EC" w:rsidRPr="00D33195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Order Form</w:t>
                      </w:r>
                    </w:p>
                    <w:p w14:paraId="709D1B16" w14:textId="77777777" w:rsidR="00A7282F" w:rsidRDefault="00A7282F" w:rsidP="009B65EC">
                      <w:pPr>
                        <w:spacing w:after="0"/>
                        <w:ind w:left="142" w:hanging="142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6F43F379" w14:textId="77777777" w:rsidR="00A7282F" w:rsidRDefault="00A7282F" w:rsidP="009B65EC">
                      <w:pPr>
                        <w:spacing w:after="0"/>
                        <w:ind w:left="142" w:hanging="142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38B7D317" w14:textId="77777777" w:rsidR="004F74E1" w:rsidRPr="00D33195" w:rsidRDefault="004F74E1" w:rsidP="009B65EC">
                      <w:pPr>
                        <w:spacing w:after="0"/>
                        <w:ind w:left="142" w:hanging="142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282F">
        <w:rPr>
          <w:rFonts w:ascii="Arial" w:hAnsi="Arial" w:cs="Arial"/>
          <w:b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428391" wp14:editId="30E00253">
                <wp:simplePos x="0" y="0"/>
                <wp:positionH relativeFrom="column">
                  <wp:posOffset>-180975</wp:posOffset>
                </wp:positionH>
                <wp:positionV relativeFrom="paragraph">
                  <wp:posOffset>466725</wp:posOffset>
                </wp:positionV>
                <wp:extent cx="6105525" cy="990600"/>
                <wp:effectExtent l="0" t="0" r="28575" b="1905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552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15373" w14:textId="1CE066EA" w:rsidR="00917ACE" w:rsidRDefault="009B65EC" w:rsidP="00D33195">
                            <w:pPr>
                              <w:ind w:left="-142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33685E">
                              <w:rPr>
                                <w:rFonts w:ascii="Arial" w:hAnsi="Arial" w:cs="Arial"/>
                              </w:rPr>
                              <w:t>Please put the name</w:t>
                            </w:r>
                            <w:r w:rsidR="004F74E1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Pr="0033685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3E7DAF">
                              <w:rPr>
                                <w:rFonts w:ascii="Arial" w:hAnsi="Arial" w:cs="Arial"/>
                              </w:rPr>
                              <w:t xml:space="preserve">under </w:t>
                            </w:r>
                            <w:r w:rsidRPr="0033685E">
                              <w:rPr>
                                <w:rFonts w:ascii="Arial" w:hAnsi="Arial" w:cs="Arial"/>
                              </w:rPr>
                              <w:t xml:space="preserve">the </w:t>
                            </w:r>
                            <w:r w:rsidR="00232571">
                              <w:rPr>
                                <w:rFonts w:ascii="Arial" w:hAnsi="Arial" w:cs="Arial"/>
                              </w:rPr>
                              <w:t>F</w:t>
                            </w:r>
                            <w:r w:rsidR="003E7DAF">
                              <w:rPr>
                                <w:rFonts w:ascii="Arial" w:hAnsi="Arial" w:cs="Arial"/>
                              </w:rPr>
                              <w:t>illed Roll</w:t>
                            </w:r>
                            <w:r w:rsidRPr="0033685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4F74E1">
                              <w:rPr>
                                <w:rFonts w:ascii="Arial" w:hAnsi="Arial" w:cs="Arial"/>
                              </w:rPr>
                              <w:t>for each person</w:t>
                            </w:r>
                            <w:r w:rsidRPr="0033685E">
                              <w:rPr>
                                <w:rFonts w:ascii="Arial" w:hAnsi="Arial" w:cs="Arial"/>
                              </w:rPr>
                              <w:t xml:space="preserve"> would like. </w:t>
                            </w:r>
                          </w:p>
                          <w:p w14:paraId="4E2A644F" w14:textId="6EDF4479" w:rsidR="00A7282F" w:rsidRDefault="003E7DAF" w:rsidP="00D33195">
                            <w:pPr>
                              <w:ind w:left="-142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lease also add any salad items</w:t>
                            </w:r>
                            <w:r w:rsidR="00B92FBC">
                              <w:rPr>
                                <w:rFonts w:ascii="Arial" w:hAnsi="Arial" w:cs="Arial"/>
                              </w:rPr>
                              <w:t xml:space="preserve"> to be added to the filled </w:t>
                            </w:r>
                            <w:r w:rsidR="00A7282F">
                              <w:rPr>
                                <w:rFonts w:ascii="Arial" w:hAnsi="Arial" w:cs="Arial"/>
                              </w:rPr>
                              <w:t>Roll.</w:t>
                            </w:r>
                            <w:r w:rsidR="0023257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4614E42C" w14:textId="3B588671" w:rsidR="00B92FBC" w:rsidRDefault="00232571" w:rsidP="00D33195">
                            <w:pPr>
                              <w:ind w:left="-142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(</w:t>
                            </w:r>
                            <w:r w:rsidR="004F74E1">
                              <w:rPr>
                                <w:rFonts w:ascii="Arial" w:hAnsi="Arial" w:cs="Arial"/>
                              </w:rPr>
                              <w:t xml:space="preserve">L -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lettuce / </w:t>
                            </w:r>
                            <w:r w:rsidR="004F74E1">
                              <w:rPr>
                                <w:rFonts w:ascii="Arial" w:hAnsi="Arial" w:cs="Arial"/>
                              </w:rPr>
                              <w:t xml:space="preserve">C -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cucumber / </w:t>
                            </w:r>
                            <w:r w:rsidR="004F74E1">
                              <w:rPr>
                                <w:rFonts w:ascii="Arial" w:hAnsi="Arial" w:cs="Arial"/>
                              </w:rPr>
                              <w:t xml:space="preserve">T - </w:t>
                            </w:r>
                            <w:r>
                              <w:rPr>
                                <w:rFonts w:ascii="Arial" w:hAnsi="Arial" w:cs="Arial"/>
                              </w:rPr>
                              <w:t>tomato</w:t>
                            </w:r>
                            <w:r w:rsidR="004F437A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  <w:p w14:paraId="2A6A5B0B" w14:textId="328226BD" w:rsidR="009B65EC" w:rsidRDefault="003E7DAF" w:rsidP="00D33195">
                            <w:pPr>
                              <w:ind w:left="-142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B92FBC">
                              <w:rPr>
                                <w:rFonts w:ascii="Arial" w:hAnsi="Arial" w:cs="Arial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lettuc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>, cucumber</w:t>
                            </w:r>
                            <w:r w:rsidR="00266567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</w:rPr>
                              <w:t>tomato</w:t>
                            </w:r>
                            <w:r w:rsidR="00B92FBC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  <w:p w14:paraId="4B48EA36" w14:textId="307AC592" w:rsidR="003E7DAF" w:rsidRPr="009B65EC" w:rsidRDefault="003E7DAF" w:rsidP="003E7DAF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2060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4D3386F8" w14:textId="77777777" w:rsidR="009B65EC" w:rsidRDefault="009B65E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28391" id="Text Box 3" o:spid="_x0000_s1027" type="#_x0000_t202" style="position:absolute;left:0;text-align:left;margin-left:-14.25pt;margin-top:36.75pt;width:480.75pt;height:7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" strokecolor="white [3212]">
                <v:textbox>
                  <w:txbxContent>
                    <w:p w14:paraId="3FE15373" w14:textId="1CE066EA" w:rsidR="00917ACE" w:rsidRDefault="009B65EC" w:rsidP="00D33195">
                      <w:pPr>
                        <w:ind w:left="-142"/>
                        <w:jc w:val="both"/>
                        <w:rPr>
                          <w:rFonts w:ascii="Arial" w:hAnsi="Arial" w:cs="Arial"/>
                        </w:rPr>
                      </w:pPr>
                      <w:r w:rsidRPr="0033685E">
                        <w:rPr>
                          <w:rFonts w:ascii="Arial" w:hAnsi="Arial" w:cs="Arial"/>
                        </w:rPr>
                        <w:t>Please put the name</w:t>
                      </w:r>
                      <w:r w:rsidR="004F74E1">
                        <w:rPr>
                          <w:rFonts w:ascii="Arial" w:hAnsi="Arial" w:cs="Arial"/>
                        </w:rPr>
                        <w:t>s</w:t>
                      </w:r>
                      <w:r w:rsidRPr="0033685E">
                        <w:rPr>
                          <w:rFonts w:ascii="Arial" w:hAnsi="Arial" w:cs="Arial"/>
                        </w:rPr>
                        <w:t xml:space="preserve"> </w:t>
                      </w:r>
                      <w:r w:rsidR="003E7DAF">
                        <w:rPr>
                          <w:rFonts w:ascii="Arial" w:hAnsi="Arial" w:cs="Arial"/>
                        </w:rPr>
                        <w:t xml:space="preserve">under </w:t>
                      </w:r>
                      <w:r w:rsidRPr="0033685E">
                        <w:rPr>
                          <w:rFonts w:ascii="Arial" w:hAnsi="Arial" w:cs="Arial"/>
                        </w:rPr>
                        <w:t xml:space="preserve">the </w:t>
                      </w:r>
                      <w:r w:rsidR="00232571">
                        <w:rPr>
                          <w:rFonts w:ascii="Arial" w:hAnsi="Arial" w:cs="Arial"/>
                        </w:rPr>
                        <w:t>F</w:t>
                      </w:r>
                      <w:r w:rsidR="003E7DAF">
                        <w:rPr>
                          <w:rFonts w:ascii="Arial" w:hAnsi="Arial" w:cs="Arial"/>
                        </w:rPr>
                        <w:t>illed Roll</w:t>
                      </w:r>
                      <w:r w:rsidRPr="0033685E">
                        <w:rPr>
                          <w:rFonts w:ascii="Arial" w:hAnsi="Arial" w:cs="Arial"/>
                        </w:rPr>
                        <w:t xml:space="preserve"> </w:t>
                      </w:r>
                      <w:r w:rsidR="004F74E1">
                        <w:rPr>
                          <w:rFonts w:ascii="Arial" w:hAnsi="Arial" w:cs="Arial"/>
                        </w:rPr>
                        <w:t>for each person</w:t>
                      </w:r>
                      <w:r w:rsidRPr="0033685E">
                        <w:rPr>
                          <w:rFonts w:ascii="Arial" w:hAnsi="Arial" w:cs="Arial"/>
                        </w:rPr>
                        <w:t xml:space="preserve"> would like. </w:t>
                      </w:r>
                    </w:p>
                    <w:p w14:paraId="4E2A644F" w14:textId="6EDF4479" w:rsidR="00A7282F" w:rsidRDefault="003E7DAF" w:rsidP="00D33195">
                      <w:pPr>
                        <w:ind w:left="-142"/>
                        <w:jc w:val="both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lease also add any salad items</w:t>
                      </w:r>
                      <w:r w:rsidR="00B92FBC">
                        <w:rPr>
                          <w:rFonts w:ascii="Arial" w:hAnsi="Arial" w:cs="Arial"/>
                        </w:rPr>
                        <w:t xml:space="preserve"> to be added to the filled </w:t>
                      </w:r>
                      <w:r w:rsidR="00A7282F">
                        <w:rPr>
                          <w:rFonts w:ascii="Arial" w:hAnsi="Arial" w:cs="Arial"/>
                        </w:rPr>
                        <w:t>Roll.</w:t>
                      </w:r>
                      <w:r w:rsidR="00232571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4614E42C" w14:textId="3B588671" w:rsidR="00B92FBC" w:rsidRDefault="00232571" w:rsidP="00D33195">
                      <w:pPr>
                        <w:ind w:left="-142"/>
                        <w:jc w:val="both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(</w:t>
                      </w:r>
                      <w:r w:rsidR="004F74E1">
                        <w:rPr>
                          <w:rFonts w:ascii="Arial" w:hAnsi="Arial" w:cs="Arial"/>
                        </w:rPr>
                        <w:t xml:space="preserve">L - </w:t>
                      </w:r>
                      <w:r>
                        <w:rPr>
                          <w:rFonts w:ascii="Arial" w:hAnsi="Arial" w:cs="Arial"/>
                        </w:rPr>
                        <w:t xml:space="preserve">lettuce / </w:t>
                      </w:r>
                      <w:r w:rsidR="004F74E1">
                        <w:rPr>
                          <w:rFonts w:ascii="Arial" w:hAnsi="Arial" w:cs="Arial"/>
                        </w:rPr>
                        <w:t xml:space="preserve">C - </w:t>
                      </w:r>
                      <w:r>
                        <w:rPr>
                          <w:rFonts w:ascii="Arial" w:hAnsi="Arial" w:cs="Arial"/>
                        </w:rPr>
                        <w:t xml:space="preserve">cucumber / </w:t>
                      </w:r>
                      <w:r w:rsidR="004F74E1">
                        <w:rPr>
                          <w:rFonts w:ascii="Arial" w:hAnsi="Arial" w:cs="Arial"/>
                        </w:rPr>
                        <w:t xml:space="preserve">T - </w:t>
                      </w:r>
                      <w:r>
                        <w:rPr>
                          <w:rFonts w:ascii="Arial" w:hAnsi="Arial" w:cs="Arial"/>
                        </w:rPr>
                        <w:t>tomato</w:t>
                      </w:r>
                      <w:r w:rsidR="004F437A">
                        <w:rPr>
                          <w:rFonts w:ascii="Arial" w:hAnsi="Arial" w:cs="Arial"/>
                        </w:rPr>
                        <w:t>)</w:t>
                      </w:r>
                    </w:p>
                    <w:p w14:paraId="2A6A5B0B" w14:textId="328226BD" w:rsidR="009B65EC" w:rsidRDefault="003E7DAF" w:rsidP="00D33195">
                      <w:pPr>
                        <w:ind w:left="-142"/>
                        <w:jc w:val="both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B92FBC">
                        <w:rPr>
                          <w:rFonts w:ascii="Arial" w:hAnsi="Arial" w:cs="Arial"/>
                        </w:rPr>
                        <w:t>(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lettuce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>, cucumber</w:t>
                      </w:r>
                      <w:r w:rsidR="00266567">
                        <w:rPr>
                          <w:rFonts w:ascii="Arial" w:hAnsi="Arial" w:cs="Arial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</w:rPr>
                        <w:t>tomato</w:t>
                      </w:r>
                      <w:r w:rsidR="00B92FBC">
                        <w:rPr>
                          <w:rFonts w:ascii="Arial" w:hAnsi="Arial" w:cs="Arial"/>
                        </w:rPr>
                        <w:t>)</w:t>
                      </w:r>
                    </w:p>
                    <w:p w14:paraId="4B48EA36" w14:textId="307AC592" w:rsidR="003E7DAF" w:rsidRPr="009B65EC" w:rsidRDefault="003E7DAF" w:rsidP="003E7DAF">
                      <w:pPr>
                        <w:jc w:val="both"/>
                        <w:rPr>
                          <w:rFonts w:ascii="Arial" w:hAnsi="Arial" w:cs="Arial"/>
                          <w:b/>
                          <w:color w:val="002060"/>
                          <w:sz w:val="36"/>
                          <w:szCs w:val="36"/>
                          <w:lang w:val="en-US"/>
                        </w:rPr>
                      </w:pPr>
                    </w:p>
                    <w:p w14:paraId="4D3386F8" w14:textId="77777777" w:rsidR="009B65EC" w:rsidRDefault="009B65EC"/>
                  </w:txbxContent>
                </v:textbox>
              </v:shape>
            </w:pict>
          </mc:Fallback>
        </mc:AlternateContent>
      </w:r>
    </w:p>
    <w:p w14:paraId="2D3B34A9" w14:textId="6570BAFB" w:rsidR="009B65EC" w:rsidRDefault="009B65EC" w:rsidP="009B65EC">
      <w:pPr>
        <w:ind w:left="-709"/>
        <w:rPr>
          <w:rFonts w:ascii="Arial" w:hAnsi="Arial" w:cs="Arial"/>
          <w:b/>
          <w:color w:val="002060"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1020"/>
        <w:tblW w:w="9634" w:type="dxa"/>
        <w:tblLook w:val="04A0" w:firstRow="1" w:lastRow="0" w:firstColumn="1" w:lastColumn="0" w:noHBand="0" w:noVBand="1"/>
      </w:tblPr>
      <w:tblGrid>
        <w:gridCol w:w="1605"/>
        <w:gridCol w:w="1606"/>
        <w:gridCol w:w="1606"/>
        <w:gridCol w:w="1605"/>
        <w:gridCol w:w="1606"/>
        <w:gridCol w:w="1606"/>
      </w:tblGrid>
      <w:tr w:rsidR="009B65EC" w14:paraId="2772B42C" w14:textId="77777777" w:rsidTr="00A7282F">
        <w:trPr>
          <w:trHeight w:val="85"/>
        </w:trPr>
        <w:tc>
          <w:tcPr>
            <w:tcW w:w="9634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60064B" w14:textId="5CC641E3" w:rsidR="009B65EC" w:rsidRPr="009B65EC" w:rsidRDefault="00A7282F" w:rsidP="009B65E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CHOOL</w:t>
            </w:r>
            <w:r w:rsidR="009B65EC" w:rsidRPr="009B65EC">
              <w:rPr>
                <w:rFonts w:ascii="Arial" w:hAnsi="Arial" w:cs="Arial"/>
                <w:b/>
                <w:sz w:val="24"/>
                <w:szCs w:val="24"/>
              </w:rPr>
              <w:t xml:space="preserve">:                                                            Date: </w:t>
            </w:r>
          </w:p>
          <w:p w14:paraId="5C96FCF2" w14:textId="19501C15" w:rsidR="00D33195" w:rsidRPr="00FB03CF" w:rsidRDefault="009B65EC" w:rsidP="009B65EC">
            <w:pPr>
              <w:tabs>
                <w:tab w:val="left" w:pos="351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</w:p>
        </w:tc>
      </w:tr>
      <w:tr w:rsidR="001D0137" w14:paraId="604A6154" w14:textId="77777777" w:rsidTr="00934227">
        <w:trPr>
          <w:trHeight w:val="85"/>
        </w:trPr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76B0CE" w14:textId="245CB5E9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 w:rsidRPr="0081207A">
              <w:rPr>
                <w:rFonts w:ascii="Arial" w:hAnsi="Arial" w:cs="Arial"/>
                <w:b/>
                <w:color w:val="06456F"/>
              </w:rPr>
              <w:t>Ham</w:t>
            </w:r>
            <w:r w:rsidR="003E7DAF">
              <w:rPr>
                <w:rFonts w:ascii="Arial" w:hAnsi="Arial" w:cs="Arial"/>
                <w:b/>
                <w:color w:val="06456F"/>
              </w:rPr>
              <w:t xml:space="preserve"> 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69D136" w14:textId="6F943907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 w:rsidRPr="0081207A">
              <w:rPr>
                <w:rFonts w:ascii="Arial" w:hAnsi="Arial" w:cs="Arial"/>
                <w:b/>
                <w:color w:val="06456F"/>
              </w:rPr>
              <w:t>Cheese</w:t>
            </w:r>
            <w:r w:rsidR="003E7DAF">
              <w:rPr>
                <w:rFonts w:ascii="Arial" w:hAnsi="Arial" w:cs="Arial"/>
                <w:b/>
                <w:color w:val="06456F"/>
              </w:rPr>
              <w:t xml:space="preserve"> 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8BE08D" w14:textId="246D8FDE" w:rsidR="001D0137" w:rsidRPr="0081207A" w:rsidRDefault="004F437A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 xml:space="preserve">Chicken </w:t>
            </w:r>
          </w:p>
        </w:tc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327C8E" w14:textId="6E10DD54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 w:rsidRPr="0081207A">
              <w:rPr>
                <w:rFonts w:ascii="Arial" w:hAnsi="Arial" w:cs="Arial"/>
                <w:b/>
                <w:color w:val="06456F"/>
              </w:rPr>
              <w:t>Egg Mayo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E12CD3" w14:textId="1807DB86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 w:rsidRPr="00FB03CF">
              <w:rPr>
                <w:rFonts w:ascii="Arial" w:hAnsi="Arial" w:cs="Arial"/>
                <w:b/>
                <w:color w:val="002060"/>
              </w:rPr>
              <w:t>Tuna Mayo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81814F" w14:textId="44257C89" w:rsidR="001D0137" w:rsidRPr="00FB03CF" w:rsidRDefault="00A7282F" w:rsidP="00934227">
            <w:pPr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6456F"/>
              </w:rPr>
              <w:t>Other</w:t>
            </w:r>
          </w:p>
        </w:tc>
      </w:tr>
      <w:tr w:rsidR="001D0137" w14:paraId="7E183E7E" w14:textId="77777777" w:rsidTr="00934227">
        <w:trPr>
          <w:trHeight w:val="5413"/>
        </w:trPr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CAC3DF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94FED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0C1223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732096CA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4445A790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3F3A139B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320F0869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05C27B97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110C025C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14C3473C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22908B09" w14:textId="77777777" w:rsidR="001D0137" w:rsidRPr="0081207A" w:rsidRDefault="001D0137" w:rsidP="001D0137">
            <w:pPr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32A1A0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176F4A4C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238210EA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4FCFA98A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6CA7E660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003DE984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62340B26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9C925E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6EA7CEAD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36B0BB56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  <w:p w14:paraId="350F9441" w14:textId="77777777" w:rsidR="001D0137" w:rsidRPr="0081207A" w:rsidRDefault="001D0137" w:rsidP="001D0137">
            <w:pPr>
              <w:rPr>
                <w:rFonts w:ascii="Arial" w:hAnsi="Arial" w:cs="Arial"/>
                <w:color w:val="06456F"/>
              </w:rPr>
            </w:pPr>
          </w:p>
          <w:p w14:paraId="31B75C6D" w14:textId="77777777" w:rsidR="001D0137" w:rsidRPr="0081207A" w:rsidRDefault="001D0137" w:rsidP="001D0137">
            <w:pPr>
              <w:rPr>
                <w:rFonts w:ascii="Arial" w:hAnsi="Arial" w:cs="Arial"/>
                <w:color w:val="06456F"/>
              </w:rPr>
            </w:pPr>
          </w:p>
          <w:p w14:paraId="6261A121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color w:val="06456F"/>
              </w:rPr>
            </w:pPr>
          </w:p>
          <w:p w14:paraId="566F5F88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color w:val="06456F"/>
              </w:rPr>
            </w:pPr>
          </w:p>
          <w:p w14:paraId="09B0B781" w14:textId="77777777" w:rsidR="001D0137" w:rsidRPr="0081207A" w:rsidRDefault="001D0137" w:rsidP="001D0137">
            <w:pPr>
              <w:jc w:val="center"/>
              <w:rPr>
                <w:rFonts w:ascii="Arial" w:hAnsi="Arial" w:cs="Arial"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7C9432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554E352E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345AF895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20FF41ED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4C86AF84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6747FA1A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2F851935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40235C7F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4C047FAE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04747453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358B6624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340244D7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696502D5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75643F34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36CD8255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53DA6C23" w14:textId="77777777" w:rsidR="00A7282F" w:rsidRDefault="00A7282F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  <w:p w14:paraId="33A042B6" w14:textId="77777777" w:rsidR="00A7282F" w:rsidRDefault="00A7282F" w:rsidP="00A7282F">
            <w:pPr>
              <w:rPr>
                <w:rFonts w:ascii="Arial" w:hAnsi="Arial" w:cs="Arial"/>
                <w:b/>
                <w:color w:val="002060"/>
              </w:rPr>
            </w:pPr>
          </w:p>
          <w:p w14:paraId="7B90D3BF" w14:textId="21D9ACF9" w:rsidR="001D0137" w:rsidRPr="00FB03CF" w:rsidRDefault="001D0137" w:rsidP="001D0137">
            <w:pPr>
              <w:jc w:val="center"/>
              <w:rPr>
                <w:rFonts w:ascii="Arial" w:hAnsi="Arial" w:cs="Arial"/>
                <w:b/>
                <w:color w:val="002060"/>
              </w:rPr>
            </w:pPr>
          </w:p>
        </w:tc>
      </w:tr>
      <w:tr w:rsidR="001D0137" w14:paraId="5AF8A82F" w14:textId="77777777" w:rsidTr="00A7282F">
        <w:trPr>
          <w:trHeight w:val="60"/>
        </w:trPr>
        <w:tc>
          <w:tcPr>
            <w:tcW w:w="9634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05C21B" w14:textId="77777777" w:rsidR="001D0137" w:rsidRDefault="001D013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  <w:r w:rsidRPr="0081207A">
              <w:rPr>
                <w:rFonts w:ascii="Arial" w:hAnsi="Arial" w:cs="Arial"/>
                <w:b/>
                <w:color w:val="06456F"/>
              </w:rPr>
              <w:t>Special Diets</w:t>
            </w:r>
          </w:p>
          <w:p w14:paraId="03226E93" w14:textId="77777777" w:rsidR="00A7282F" w:rsidRPr="0081207A" w:rsidRDefault="00A7282F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</w:tr>
      <w:tr w:rsidR="001D0137" w14:paraId="20C23978" w14:textId="77777777" w:rsidTr="00934227">
        <w:trPr>
          <w:trHeight w:val="608"/>
        </w:trPr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59086B" w14:textId="257C771A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 xml:space="preserve">Vegan </w:t>
            </w:r>
            <w:r w:rsidRPr="0081207A">
              <w:rPr>
                <w:rFonts w:ascii="Arial" w:hAnsi="Arial" w:cs="Arial"/>
                <w:b/>
                <w:color w:val="06456F"/>
              </w:rPr>
              <w:t>Ham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4A638" w14:textId="7527A116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 xml:space="preserve">Vegan </w:t>
            </w:r>
            <w:r w:rsidRPr="0081207A">
              <w:rPr>
                <w:rFonts w:ascii="Arial" w:hAnsi="Arial" w:cs="Arial"/>
                <w:b/>
                <w:color w:val="06456F"/>
              </w:rPr>
              <w:t>Cheese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8998C5" w14:textId="0B36FE1D" w:rsidR="001D0137" w:rsidRPr="0081207A" w:rsidRDefault="001D0137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>Vegan Chicken</w:t>
            </w:r>
          </w:p>
        </w:tc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B6A305" w14:textId="2CC989AE" w:rsidR="00917ACE" w:rsidRPr="0081207A" w:rsidRDefault="00934227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>Gluten-free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8CE69" w14:textId="74CE0525" w:rsidR="001D0137" w:rsidRPr="0081207A" w:rsidRDefault="00BE3D22" w:rsidP="00934227">
            <w:pPr>
              <w:rPr>
                <w:rFonts w:ascii="Arial" w:hAnsi="Arial" w:cs="Arial"/>
                <w:b/>
                <w:color w:val="06456F"/>
              </w:rPr>
            </w:pPr>
            <w:r>
              <w:rPr>
                <w:rFonts w:ascii="Arial" w:hAnsi="Arial" w:cs="Arial"/>
                <w:b/>
                <w:color w:val="06456F"/>
              </w:rPr>
              <w:t>Othe</w:t>
            </w:r>
            <w:r w:rsidR="00934227">
              <w:rPr>
                <w:rFonts w:ascii="Arial" w:hAnsi="Arial" w:cs="Arial"/>
                <w:b/>
                <w:color w:val="06456F"/>
              </w:rPr>
              <w:t>r</w:t>
            </w: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FD5074" w14:textId="77777777" w:rsidR="00A7282F" w:rsidRDefault="00A7282F" w:rsidP="001D0137">
            <w:pPr>
              <w:rPr>
                <w:rFonts w:ascii="Arial" w:hAnsi="Arial" w:cs="Arial"/>
                <w:b/>
                <w:color w:val="002060"/>
              </w:rPr>
            </w:pPr>
          </w:p>
          <w:p w14:paraId="34D9C0B2" w14:textId="77777777" w:rsidR="001D0137" w:rsidRPr="00FB03CF" w:rsidRDefault="001D0137" w:rsidP="001D0137">
            <w:pPr>
              <w:rPr>
                <w:rFonts w:ascii="Arial" w:hAnsi="Arial" w:cs="Arial"/>
                <w:b/>
                <w:color w:val="002060"/>
              </w:rPr>
            </w:pPr>
          </w:p>
        </w:tc>
      </w:tr>
      <w:tr w:rsidR="00934227" w14:paraId="651F6C15" w14:textId="77777777" w:rsidTr="00934227">
        <w:trPr>
          <w:trHeight w:val="3527"/>
        </w:trPr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324B2D" w14:textId="77777777" w:rsidR="00934227" w:rsidRDefault="0093422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7ADC21" w14:textId="77777777" w:rsidR="00934227" w:rsidRDefault="00934227" w:rsidP="001D013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5BD593" w14:textId="77777777" w:rsidR="00934227" w:rsidRDefault="00934227" w:rsidP="001D0137">
            <w:pPr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1D3E58" w14:textId="77777777" w:rsidR="00934227" w:rsidRDefault="00934227" w:rsidP="00934227">
            <w:pPr>
              <w:jc w:val="center"/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ED9CEB" w14:textId="77777777" w:rsidR="00934227" w:rsidRDefault="00934227" w:rsidP="001D0137">
            <w:pPr>
              <w:rPr>
                <w:rFonts w:ascii="Arial" w:hAnsi="Arial" w:cs="Arial"/>
                <w:b/>
                <w:color w:val="06456F"/>
              </w:rPr>
            </w:pPr>
          </w:p>
        </w:tc>
        <w:tc>
          <w:tcPr>
            <w:tcW w:w="16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A9D364" w14:textId="77777777" w:rsidR="00934227" w:rsidRDefault="00934227" w:rsidP="001D0137">
            <w:pPr>
              <w:rPr>
                <w:rFonts w:ascii="Arial" w:hAnsi="Arial" w:cs="Arial"/>
                <w:b/>
                <w:color w:val="002060"/>
              </w:rPr>
            </w:pPr>
          </w:p>
        </w:tc>
      </w:tr>
      <w:tr w:rsidR="001D0137" w14:paraId="6D9178F5" w14:textId="77777777" w:rsidTr="00A7282F">
        <w:tblPrEx>
          <w:tblBorders>
            <w:top w:val="single" w:sz="4" w:space="0" w:color="BFBFBF" w:themeColor="background1" w:themeShade="BF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2"/>
        </w:trPr>
        <w:tc>
          <w:tcPr>
            <w:tcW w:w="9634" w:type="dxa"/>
            <w:gridSpan w:val="6"/>
            <w:tcBorders>
              <w:top w:val="single" w:sz="4" w:space="0" w:color="BFBFBF" w:themeColor="background1" w:themeShade="BF"/>
            </w:tcBorders>
          </w:tcPr>
          <w:p w14:paraId="1BA394D5" w14:textId="77777777" w:rsidR="001D0137" w:rsidRDefault="001D0137" w:rsidP="001D0137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</w:tbl>
    <w:p w14:paraId="00DA3715" w14:textId="77777777" w:rsidR="008B038A" w:rsidRPr="008B038A" w:rsidRDefault="008B038A" w:rsidP="008B038A"/>
    <w:sectPr w:rsidR="008B038A" w:rsidRPr="008B038A" w:rsidSect="00392732">
      <w:headerReference w:type="default" r:id="rId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B06BE" w14:textId="77777777" w:rsidR="003725AD" w:rsidRDefault="003725AD" w:rsidP="008B038A">
      <w:pPr>
        <w:spacing w:after="0" w:line="240" w:lineRule="auto"/>
      </w:pPr>
      <w:r>
        <w:separator/>
      </w:r>
    </w:p>
  </w:endnote>
  <w:endnote w:type="continuationSeparator" w:id="0">
    <w:p w14:paraId="1A1B0F92" w14:textId="77777777" w:rsidR="003725AD" w:rsidRDefault="003725AD" w:rsidP="008B0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96FBD" w14:textId="77777777" w:rsidR="003725AD" w:rsidRDefault="003725AD" w:rsidP="008B038A">
      <w:pPr>
        <w:spacing w:after="0" w:line="240" w:lineRule="auto"/>
      </w:pPr>
      <w:r>
        <w:separator/>
      </w:r>
    </w:p>
  </w:footnote>
  <w:footnote w:type="continuationSeparator" w:id="0">
    <w:p w14:paraId="0352EC1E" w14:textId="77777777" w:rsidR="003725AD" w:rsidRDefault="003725AD" w:rsidP="008B0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3032B" w14:textId="691E9FAA" w:rsidR="00392732" w:rsidRDefault="00392732" w:rsidP="00392732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bU0NjE0MzE1NTRT0lEKTi0uzszPAykwrAUAYxPNDiwAAAA="/>
  </w:docVars>
  <w:rsids>
    <w:rsidRoot w:val="008B038A"/>
    <w:rsid w:val="00026454"/>
    <w:rsid w:val="000E7444"/>
    <w:rsid w:val="00170767"/>
    <w:rsid w:val="00193D65"/>
    <w:rsid w:val="001C3E45"/>
    <w:rsid w:val="001D0137"/>
    <w:rsid w:val="00214107"/>
    <w:rsid w:val="00232571"/>
    <w:rsid w:val="00266567"/>
    <w:rsid w:val="00296E0C"/>
    <w:rsid w:val="0033685E"/>
    <w:rsid w:val="00352DDE"/>
    <w:rsid w:val="003725AD"/>
    <w:rsid w:val="00392732"/>
    <w:rsid w:val="003E7DAF"/>
    <w:rsid w:val="00422521"/>
    <w:rsid w:val="00444789"/>
    <w:rsid w:val="004F437A"/>
    <w:rsid w:val="004F74E1"/>
    <w:rsid w:val="005D59AB"/>
    <w:rsid w:val="00653EB7"/>
    <w:rsid w:val="0066226F"/>
    <w:rsid w:val="00677577"/>
    <w:rsid w:val="00683BCE"/>
    <w:rsid w:val="0069726D"/>
    <w:rsid w:val="006E12B3"/>
    <w:rsid w:val="006E74F5"/>
    <w:rsid w:val="0078494E"/>
    <w:rsid w:val="00791809"/>
    <w:rsid w:val="0081207A"/>
    <w:rsid w:val="00843484"/>
    <w:rsid w:val="008B038A"/>
    <w:rsid w:val="00917043"/>
    <w:rsid w:val="00917ACE"/>
    <w:rsid w:val="00925CA9"/>
    <w:rsid w:val="00934227"/>
    <w:rsid w:val="009749A6"/>
    <w:rsid w:val="009B65EC"/>
    <w:rsid w:val="00A4180E"/>
    <w:rsid w:val="00A45BB9"/>
    <w:rsid w:val="00A533D6"/>
    <w:rsid w:val="00A5369B"/>
    <w:rsid w:val="00A7282F"/>
    <w:rsid w:val="00B52D70"/>
    <w:rsid w:val="00B7506E"/>
    <w:rsid w:val="00B92FBC"/>
    <w:rsid w:val="00BE3D22"/>
    <w:rsid w:val="00D33195"/>
    <w:rsid w:val="00D45001"/>
    <w:rsid w:val="00DC2B54"/>
    <w:rsid w:val="00E821C6"/>
    <w:rsid w:val="00F53F89"/>
    <w:rsid w:val="00FA3419"/>
    <w:rsid w:val="00FB03CF"/>
    <w:rsid w:val="00FB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BAFAB"/>
  <w15:docId w15:val="{726C9D34-04E0-4B09-9B00-128FAB2CF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38A"/>
    <w:rPr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038A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38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B03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38A"/>
    <w:rPr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B03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38A"/>
    <w:rPr>
      <w:lang w:eastAsia="en-GB"/>
    </w:rPr>
  </w:style>
  <w:style w:type="table" w:styleId="TableGrid">
    <w:name w:val="Table Grid"/>
    <w:basedOn w:val="TableNormal"/>
    <w:uiPriority w:val="59"/>
    <w:rsid w:val="008B03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9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217</Characters>
  <Application>Microsoft Office Word</Application>
  <DocSecurity>0</DocSecurity>
  <Lines>21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gail Cooper</dc:creator>
  <cp:lastModifiedBy>Chris Eastabrook</cp:lastModifiedBy>
  <cp:revision>2</cp:revision>
  <cp:lastPrinted>2013-07-08T13:26:00Z</cp:lastPrinted>
  <dcterms:created xsi:type="dcterms:W3CDTF">2023-09-14T09:10:00Z</dcterms:created>
  <dcterms:modified xsi:type="dcterms:W3CDTF">2023-09-1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9619a0cb37cecaa8444cf2bf6f28a8371773c10f6a383bd5006b02691637d</vt:lpwstr>
  </property>
</Properties>
</file>